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lass_prac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73df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08-02T12:59:00Z</dcterms:created>
  <dcterms:modified xsi:type="dcterms:W3CDTF">2017-08-02T12:59:00Z</dcterms:modified>
</cp:coreProperties>
</file>